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92274" w14:textId="4C99C3B0" w:rsidR="004B159A" w:rsidRPr="004B159A" w:rsidRDefault="00191077" w:rsidP="004B159A">
      <w:pPr>
        <w:pStyle w:val="Prrafodelista"/>
        <w:ind w:left="0"/>
        <w:jc w:val="both"/>
        <w:rPr>
          <w:rFonts w:ascii="Verdana" w:hAnsi="Verdana"/>
          <w:b/>
          <w:sz w:val="20"/>
        </w:rPr>
      </w:pPr>
      <w:bookmarkStart w:id="0" w:name="_Hlk144824253"/>
      <w:r>
        <w:rPr>
          <w:rFonts w:ascii="Verdana" w:hAnsi="Verdana"/>
          <w:b/>
          <w:sz w:val="20"/>
        </w:rPr>
        <w:t xml:space="preserve">ANEXO </w:t>
      </w:r>
      <w:r w:rsidR="005547BC">
        <w:rPr>
          <w:rFonts w:ascii="Verdana" w:hAnsi="Verdana"/>
          <w:b/>
          <w:sz w:val="20"/>
        </w:rPr>
        <w:t>8</w:t>
      </w:r>
      <w:r w:rsidR="007C1AB8" w:rsidRPr="007C1AB8">
        <w:rPr>
          <w:rFonts w:ascii="Verdana" w:hAnsi="Verdana"/>
          <w:b/>
          <w:sz w:val="20"/>
        </w:rPr>
        <w:t xml:space="preserve"> - </w:t>
      </w:r>
      <w:r w:rsidR="00D43548" w:rsidRPr="00D43548">
        <w:rPr>
          <w:rFonts w:ascii="Verdana" w:hAnsi="Verdana"/>
          <w:b/>
          <w:sz w:val="20"/>
        </w:rPr>
        <w:t>RESUMEN DE DIVULGACIÓN</w:t>
      </w:r>
    </w:p>
    <w:bookmarkEnd w:id="0"/>
    <w:p w14:paraId="254B5FF3" w14:textId="52375050" w:rsidR="003B0BD0" w:rsidRDefault="003B0BD0" w:rsidP="004B159A">
      <w:pPr>
        <w:rPr>
          <w:sz w:val="20"/>
        </w:rPr>
      </w:pPr>
    </w:p>
    <w:p w14:paraId="7B7F9AD7" w14:textId="637B1DEA" w:rsidR="007C1AB8" w:rsidRPr="00B678F7" w:rsidRDefault="00D43548" w:rsidP="007C1AB8">
      <w:pPr>
        <w:widowControl/>
        <w:jc w:val="both"/>
        <w:rPr>
          <w:rFonts w:ascii="Verdana" w:hAnsi="Verdana"/>
          <w:b/>
          <w:bCs/>
          <w:sz w:val="20"/>
          <w:lang w:val="es-ES_tradnl"/>
        </w:rPr>
      </w:pPr>
      <w:r w:rsidRPr="00D43548">
        <w:rPr>
          <w:rFonts w:ascii="Verdana" w:hAnsi="Verdana"/>
          <w:sz w:val="20"/>
          <w:lang w:val="es-ES_tradnl"/>
        </w:rPr>
        <w:t xml:space="preserve">Este resumen debe ser apto para ser publicado en el sitio web de </w:t>
      </w:r>
      <w:r>
        <w:rPr>
          <w:rFonts w:ascii="Verdana" w:hAnsi="Verdana"/>
          <w:sz w:val="20"/>
          <w:lang w:val="es-ES_tradnl"/>
        </w:rPr>
        <w:t>la Dirección de Investigación de la Vicerrectoría Académica o para cualquier medio de difusión nacional o internacional</w:t>
      </w:r>
      <w:r w:rsidRPr="00D43548">
        <w:rPr>
          <w:rFonts w:ascii="Verdana" w:hAnsi="Verdana"/>
          <w:sz w:val="20"/>
          <w:lang w:val="es-ES_tradnl"/>
        </w:rPr>
        <w:t xml:space="preserve">. </w:t>
      </w:r>
      <w:r w:rsidR="005547BC">
        <w:rPr>
          <w:rFonts w:ascii="Verdana" w:hAnsi="Verdana"/>
          <w:sz w:val="20"/>
          <w:lang w:val="es-ES_tradnl"/>
        </w:rPr>
        <w:t xml:space="preserve">Se requiere una orientación a un </w:t>
      </w:r>
      <w:r w:rsidRPr="00D43548">
        <w:rPr>
          <w:rFonts w:ascii="Verdana" w:hAnsi="Verdana"/>
          <w:sz w:val="20"/>
          <w:lang w:val="es-ES_tradnl"/>
        </w:rPr>
        <w:t>público general, de tal manera que este pueda comprender el quehacer del proyecto</w:t>
      </w:r>
      <w:r>
        <w:rPr>
          <w:rFonts w:ascii="Verdana" w:hAnsi="Verdana"/>
          <w:sz w:val="20"/>
          <w:lang w:val="es-ES_tradnl"/>
        </w:rPr>
        <w:t xml:space="preserve">. </w:t>
      </w:r>
      <w:r w:rsidR="007C1AB8" w:rsidRPr="00B678F7">
        <w:rPr>
          <w:rFonts w:ascii="Verdana" w:hAnsi="Verdana"/>
          <w:b/>
          <w:bCs/>
          <w:sz w:val="20"/>
          <w:lang w:val="es-ES_tradnl"/>
        </w:rPr>
        <w:t>La extensión máxima de esta sección es de 01 página tamaño carta (utilizar fuente Verdana tamaño 10 o similar).</w:t>
      </w:r>
    </w:p>
    <w:p w14:paraId="4CC43EA1" w14:textId="77777777" w:rsidR="005547BC" w:rsidRDefault="005547BC" w:rsidP="004B159A">
      <w:pPr>
        <w:rPr>
          <w:sz w:val="20"/>
        </w:rPr>
      </w:pPr>
    </w:p>
    <w:p w14:paraId="2B64CC3A" w14:textId="77777777" w:rsidR="006C4559" w:rsidRDefault="006C4559" w:rsidP="004B159A">
      <w:pPr>
        <w:rPr>
          <w:sz w:val="20"/>
        </w:rPr>
      </w:pPr>
    </w:p>
    <w:p w14:paraId="53424135" w14:textId="77777777" w:rsidR="006C4559" w:rsidRDefault="006C4559" w:rsidP="004B159A">
      <w:pPr>
        <w:rPr>
          <w:sz w:val="20"/>
        </w:rPr>
      </w:pPr>
    </w:p>
    <w:p w14:paraId="4FC51243" w14:textId="77777777" w:rsidR="006C4559" w:rsidRDefault="006C4559" w:rsidP="004B159A">
      <w:pPr>
        <w:rPr>
          <w:sz w:val="20"/>
        </w:rPr>
      </w:pPr>
    </w:p>
    <w:p w14:paraId="65925445" w14:textId="77777777" w:rsidR="006C4559" w:rsidRDefault="006C4559" w:rsidP="004B159A">
      <w:pPr>
        <w:rPr>
          <w:sz w:val="20"/>
        </w:rPr>
      </w:pPr>
    </w:p>
    <w:p w14:paraId="5AC03621" w14:textId="77777777" w:rsidR="006C4559" w:rsidRPr="004B159A" w:rsidRDefault="006C4559" w:rsidP="004B159A">
      <w:pPr>
        <w:rPr>
          <w:sz w:val="20"/>
        </w:rPr>
      </w:pPr>
    </w:p>
    <w:sectPr w:rsidR="006C4559" w:rsidRPr="004B159A" w:rsidSect="00A64AE4">
      <w:pgSz w:w="12240" w:h="15840"/>
      <w:pgMar w:top="567" w:right="680" w:bottom="567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5D744" w14:textId="77777777" w:rsidR="00363AEE" w:rsidRDefault="00363AEE" w:rsidP="00A64AE4">
      <w:r>
        <w:separator/>
      </w:r>
    </w:p>
  </w:endnote>
  <w:endnote w:type="continuationSeparator" w:id="0">
    <w:p w14:paraId="010A719E" w14:textId="77777777" w:rsidR="00363AEE" w:rsidRDefault="00363AEE" w:rsidP="00A64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8C4A0" w14:textId="77777777" w:rsidR="00363AEE" w:rsidRDefault="00363AEE" w:rsidP="00A64AE4">
      <w:r>
        <w:separator/>
      </w:r>
    </w:p>
  </w:footnote>
  <w:footnote w:type="continuationSeparator" w:id="0">
    <w:p w14:paraId="4A99D7CC" w14:textId="77777777" w:rsidR="00363AEE" w:rsidRDefault="00363AEE" w:rsidP="00A64A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DMzMDIxMzAztrBQ0lEKTi0uzszPAykwrAUA0a6CrSwAAAA="/>
  </w:docVars>
  <w:rsids>
    <w:rsidRoot w:val="00A64AE4"/>
    <w:rsid w:val="001845BE"/>
    <w:rsid w:val="00191077"/>
    <w:rsid w:val="0019556B"/>
    <w:rsid w:val="001B7B63"/>
    <w:rsid w:val="00244910"/>
    <w:rsid w:val="002D2D1A"/>
    <w:rsid w:val="00363AEE"/>
    <w:rsid w:val="003B071C"/>
    <w:rsid w:val="003B0BD0"/>
    <w:rsid w:val="003B3266"/>
    <w:rsid w:val="004B159A"/>
    <w:rsid w:val="00517B4B"/>
    <w:rsid w:val="005547BC"/>
    <w:rsid w:val="006718B8"/>
    <w:rsid w:val="006C4559"/>
    <w:rsid w:val="006F4E38"/>
    <w:rsid w:val="007C1AB8"/>
    <w:rsid w:val="00841822"/>
    <w:rsid w:val="00A14DF4"/>
    <w:rsid w:val="00A26B74"/>
    <w:rsid w:val="00A64AE4"/>
    <w:rsid w:val="00B678F7"/>
    <w:rsid w:val="00B84AAF"/>
    <w:rsid w:val="00BB26C5"/>
    <w:rsid w:val="00BC4C1C"/>
    <w:rsid w:val="00C0192C"/>
    <w:rsid w:val="00C55834"/>
    <w:rsid w:val="00C674EE"/>
    <w:rsid w:val="00D130B2"/>
    <w:rsid w:val="00D43548"/>
    <w:rsid w:val="00E51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5E1FB2"/>
  <w15:chartTrackingRefBased/>
  <w15:docId w15:val="{04B7B21B-C644-4461-9559-A003497AD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159A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A64AE4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A64AE4"/>
    <w:pPr>
      <w:widowControl/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A64AE4"/>
  </w:style>
  <w:style w:type="paragraph" w:styleId="Piedepgina">
    <w:name w:val="footer"/>
    <w:basedOn w:val="Normal"/>
    <w:link w:val="PiedepginaCar"/>
    <w:uiPriority w:val="99"/>
    <w:unhideWhenUsed/>
    <w:rsid w:val="00A64AE4"/>
    <w:pPr>
      <w:widowControl/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64AE4"/>
  </w:style>
  <w:style w:type="paragraph" w:styleId="Prrafodelista">
    <w:name w:val="List Paragraph"/>
    <w:basedOn w:val="Normal"/>
    <w:uiPriority w:val="34"/>
    <w:qFormat/>
    <w:rsid w:val="004B15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8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PublishingExpirationDate xmlns="http://schemas.microsoft.com/sharepoint/v3" xsi:nil="true"/>
    <PublishingStartDate xmlns="http://schemas.microsoft.com/sharepoint/v3" xsi:nil="true"/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F1D8859C-53D8-4894-BA7F-794EEDE468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D92A18-61F2-492D-BA20-3073628427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8C5471-0447-4E6F-88AB-08166D13030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 Echeverría</dc:creator>
  <cp:keywords/>
  <dc:description/>
  <cp:lastModifiedBy>Rodrigo Alexi  Garcia González</cp:lastModifiedBy>
  <cp:revision>2</cp:revision>
  <cp:lastPrinted>2020-10-12T17:52:00Z</cp:lastPrinted>
  <dcterms:created xsi:type="dcterms:W3CDTF">2024-01-25T18:47:00Z</dcterms:created>
  <dcterms:modified xsi:type="dcterms:W3CDTF">2024-01-25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